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3D03A652" w:rsidR="007655CE" w:rsidRDefault="00725728">
      <w:pPr>
        <w:spacing w:before="240" w:after="240"/>
      </w:pPr>
      <w:r>
        <w:t>William Golding’s "Lord of the Flies" is a classic novel that follows a group of young boys stranded on a deserted island without any adults. The novel explores the inherent evil in human beings, and the struggle between civilization and savagery.</w:t>
      </w:r>
    </w:p>
    <w:p w14:paraId="5CC4A544" w14:textId="6D62CBCA" w:rsidR="00725728" w:rsidRDefault="00000000" w:rsidP="00725728">
      <w:pPr>
        <w:spacing w:before="240" w:after="240"/>
      </w:pPr>
      <w:r>
        <w:t xml:space="preserve">The novel </w:t>
      </w:r>
      <w:r w:rsidR="00725728">
        <w:t>opens</w:t>
      </w:r>
      <w:r>
        <w:t xml:space="preserve"> with a group of British schoolboys who have been evacuated from their homes </w:t>
      </w:r>
      <w:r w:rsidR="00725728">
        <w:t>due to</w:t>
      </w:r>
      <w:r>
        <w:t xml:space="preserve"> a nuclear war. </w:t>
      </w:r>
      <w:r w:rsidR="00725728">
        <w:t>When t</w:t>
      </w:r>
      <w:r>
        <w:t>he</w:t>
      </w:r>
      <w:r w:rsidR="00725728">
        <w:t>ir</w:t>
      </w:r>
      <w:r>
        <w:t xml:space="preserve"> plane crashes on a</w:t>
      </w:r>
      <w:r w:rsidR="00725728">
        <w:t xml:space="preserve"> deserted </w:t>
      </w:r>
      <w:r>
        <w:t>island, the</w:t>
      </w:r>
      <w:r w:rsidR="00725728">
        <w:t xml:space="preserve">y are left </w:t>
      </w:r>
      <w:r>
        <w:t xml:space="preserve">to fend for themselves. </w:t>
      </w:r>
      <w:r w:rsidR="00725728">
        <w:t>They initially</w:t>
      </w:r>
      <w:r>
        <w:t xml:space="preserve"> attempt to maintain order and establish rules, but become more and more savage</w:t>
      </w:r>
      <w:r w:rsidR="00725728">
        <w:t xml:space="preserve"> as time passes</w:t>
      </w:r>
      <w:r>
        <w:t>, hunting pigs and engaging in violent conflicts.</w:t>
      </w:r>
      <w:r w:rsidR="00725728">
        <w:t xml:space="preserve"> As the boys descend further into savagery, they begin to worship a fictional creature called "the beast," which they believe to be lurking on the island. It is a symbol of the boys' inner darkness and the destructive forces that can emerge when civilization is stripped away from people.</w:t>
      </w:r>
    </w:p>
    <w:p w14:paraId="00000002" w14:textId="3562FA46" w:rsidR="007655CE" w:rsidRDefault="00725728">
      <w:pPr>
        <w:spacing w:before="240" w:after="240"/>
      </w:pPr>
      <w:r>
        <w:t>The novel’s central conflict is between Ralph, a charismatic and rational leader who tries to establish a sense of order, and Jack, a violent and power-hungry boy who wants to rule through force. Ralph represents civilization and democracy, while Jack represents the forces of savagery and tyranny. When their conflict comes to a head, the boys' violent and destructive impulses lead to the deaths of several of their own. The boys are finally rescued by a naval officer, but the reader is acutely aware that their time on the island has likely changed them forever.</w:t>
      </w:r>
    </w:p>
    <w:p w14:paraId="00000006" w14:textId="23B196CC" w:rsidR="007655CE" w:rsidRDefault="00000000">
      <w:pPr>
        <w:spacing w:before="240" w:after="240"/>
      </w:pPr>
      <w:r>
        <w:t xml:space="preserve">Overall, </w:t>
      </w:r>
      <w:r w:rsidR="00725728">
        <w:t>the story</w:t>
      </w:r>
      <w:r>
        <w:t xml:space="preserve"> is a powerful exploration of the human condition and the struggle between civilization and savagery. </w:t>
      </w:r>
      <w:r w:rsidR="00725728">
        <w:t>It</w:t>
      </w:r>
      <w:r>
        <w:t xml:space="preserve"> suggests that human beings are inherently flawed and capable of descending into violence and chaos</w:t>
      </w:r>
      <w:r w:rsidR="00725728">
        <w:t xml:space="preserve"> without the constraints of society and the rule of law</w:t>
      </w:r>
      <w:r>
        <w:t xml:space="preserve">. </w:t>
      </w:r>
      <w:r w:rsidR="00725728">
        <w:t xml:space="preserve">Additionally, it implies </w:t>
      </w:r>
      <w:r>
        <w:t xml:space="preserve">that there is a constant </w:t>
      </w:r>
      <w:r w:rsidR="00725728">
        <w:t xml:space="preserve">inner </w:t>
      </w:r>
      <w:r>
        <w:t>battle between our civilized and rational impulses</w:t>
      </w:r>
      <w:r w:rsidR="00BF2F27">
        <w:t>,</w:t>
      </w:r>
      <w:r>
        <w:t xml:space="preserve"> and our primal and violent instincts.</w:t>
      </w:r>
    </w:p>
    <w:p w14:paraId="00000008" w14:textId="5B8A4829" w:rsidR="007655CE" w:rsidRDefault="00000000" w:rsidP="00725728">
      <w:pPr>
        <w:spacing w:before="240" w:after="240"/>
      </w:pPr>
      <w:r>
        <w:t>In conclusion, "Lord of the Flies" remains a timeless and thought-provoking novel that challenges readers to confront some of the darkest aspects of human nature. It is a cautionary tale about the fragility of civilization and the dangers of unchecked power, and reminds us of the importance of maintaining morality and order in our lives.</w:t>
      </w:r>
    </w:p>
    <w:sectPr w:rsidR="007655CE">
      <w:pgSz w:w="12240" w:h="15840"/>
      <w:pgMar w:top="1440" w:right="1440" w:bottom="1440" w:left="1440" w:header="720" w:footer="720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A784C7" w14:textId="77777777" w:rsidR="00F759DB" w:rsidRDefault="00F759DB" w:rsidP="00BF2F27">
      <w:pPr>
        <w:spacing w:line="240" w:lineRule="auto"/>
      </w:pPr>
      <w:r>
        <w:separator/>
      </w:r>
    </w:p>
  </w:endnote>
  <w:endnote w:type="continuationSeparator" w:id="0">
    <w:p w14:paraId="6015E392" w14:textId="77777777" w:rsidR="00F759DB" w:rsidRDefault="00F759DB" w:rsidP="00BF2F2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5F59CF" w14:textId="77777777" w:rsidR="00F759DB" w:rsidRDefault="00F759DB" w:rsidP="00BF2F27">
      <w:pPr>
        <w:spacing w:line="240" w:lineRule="auto"/>
      </w:pPr>
      <w:r>
        <w:separator/>
      </w:r>
    </w:p>
  </w:footnote>
  <w:footnote w:type="continuationSeparator" w:id="0">
    <w:p w14:paraId="21EFE03F" w14:textId="77777777" w:rsidR="00F759DB" w:rsidRDefault="00F759DB" w:rsidP="00BF2F27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zNDIytzC3sDA0MTZX0lEKTi0uzszPAykwqgUAt2FQKSwAAAA="/>
  </w:docVars>
  <w:rsids>
    <w:rsidRoot w:val="007655CE"/>
    <w:rsid w:val="00725728"/>
    <w:rsid w:val="007655CE"/>
    <w:rsid w:val="00AC6DFB"/>
    <w:rsid w:val="00BF2F27"/>
    <w:rsid w:val="00F759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3CD2EAF"/>
  <w15:docId w15:val="{E9A00FAE-5A78-4CAC-B6E0-D45DF05373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paragraph" w:styleId="Kop1">
    <w:name w:val="heading 1"/>
    <w:basedOn w:val="Standaard"/>
    <w:next w:val="Standaard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Kop2">
    <w:name w:val="heading 2"/>
    <w:basedOn w:val="Standaard"/>
    <w:next w:val="Standaard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Kop3">
    <w:name w:val="heading 3"/>
    <w:basedOn w:val="Standaard"/>
    <w:next w:val="Standaard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Kop4">
    <w:name w:val="heading 4"/>
    <w:basedOn w:val="Standaard"/>
    <w:next w:val="Standaard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Kop5">
    <w:name w:val="heading 5"/>
    <w:basedOn w:val="Standaard"/>
    <w:next w:val="Standaard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Kop6">
    <w:name w:val="heading 6"/>
    <w:basedOn w:val="Standaard"/>
    <w:next w:val="Standaard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el">
    <w:name w:val="Title"/>
    <w:basedOn w:val="Standaard"/>
    <w:next w:val="Standaard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Ondertitel">
    <w:name w:val="Subtitle"/>
    <w:basedOn w:val="Standaard"/>
    <w:next w:val="Standaard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Koptekst">
    <w:name w:val="header"/>
    <w:basedOn w:val="Standaard"/>
    <w:link w:val="KoptekstChar"/>
    <w:uiPriority w:val="99"/>
    <w:unhideWhenUsed/>
    <w:rsid w:val="00BF2F27"/>
    <w:pPr>
      <w:tabs>
        <w:tab w:val="center" w:pos="4536"/>
        <w:tab w:val="right" w:pos="9072"/>
      </w:tabs>
      <w:spacing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BF2F27"/>
  </w:style>
  <w:style w:type="paragraph" w:styleId="Voettekst">
    <w:name w:val="footer"/>
    <w:basedOn w:val="Standaard"/>
    <w:link w:val="VoettekstChar"/>
    <w:uiPriority w:val="99"/>
    <w:unhideWhenUsed/>
    <w:rsid w:val="00BF2F27"/>
    <w:pPr>
      <w:tabs>
        <w:tab w:val="center" w:pos="4536"/>
        <w:tab w:val="right" w:pos="9072"/>
      </w:tabs>
      <w:spacing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BF2F2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342</Words>
  <Characters>1882</Characters>
  <Application>Microsoft Office Word</Application>
  <DocSecurity>0</DocSecurity>
  <Lines>15</Lines>
  <Paragraphs>4</Paragraphs>
  <ScaleCrop>false</ScaleCrop>
  <Company/>
  <LinksUpToDate>false</LinksUpToDate>
  <CharactersWithSpaces>2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ris Bakker</dc:creator>
  <cp:lastModifiedBy>Iris Bakker</cp:lastModifiedBy>
  <cp:revision>4</cp:revision>
  <dcterms:created xsi:type="dcterms:W3CDTF">2023-04-10T14:58:00Z</dcterms:created>
  <dcterms:modified xsi:type="dcterms:W3CDTF">2023-04-10T15:11:00Z</dcterms:modified>
</cp:coreProperties>
</file>